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11892" w:rsidRDefault="00011892" w:rsidP="00575AC9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95503A" w:rsidRPr="00167DC4" w:rsidRDefault="00667529" w:rsidP="0095503A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GULAR</w:t>
      </w:r>
      <w:r w:rsidR="00DA3FBF">
        <w:rPr>
          <w:b/>
          <w:bCs/>
          <w:sz w:val="28"/>
          <w:szCs w:val="28"/>
        </w:rPr>
        <w:t xml:space="preserve"> </w:t>
      </w:r>
      <w:r w:rsidR="003E31E9" w:rsidRPr="00167DC4">
        <w:rPr>
          <w:b/>
          <w:bCs/>
          <w:sz w:val="28"/>
          <w:szCs w:val="28"/>
        </w:rPr>
        <w:t>MEETING</w:t>
      </w:r>
    </w:p>
    <w:p w:rsidR="00BF2B74" w:rsidRPr="00167DC4" w:rsidRDefault="00CA0046" w:rsidP="00CA0046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FFEE COUNTY BOARD OF EDUCATION</w:t>
      </w:r>
    </w:p>
    <w:p w:rsidR="00BF2B74" w:rsidRPr="00167DC4" w:rsidRDefault="00B94488" w:rsidP="00BF2B74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KINSTON HIGH SCHOOL AUDITORIUM</w:t>
      </w:r>
    </w:p>
    <w:p w:rsidR="0055588F" w:rsidRPr="00167DC4" w:rsidRDefault="00B94488" w:rsidP="00D90BF2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arch 12</w:t>
      </w:r>
      <w:r w:rsidR="00CA0046">
        <w:rPr>
          <w:b/>
          <w:bCs/>
          <w:sz w:val="28"/>
          <w:szCs w:val="28"/>
        </w:rPr>
        <w:t>, 202</w:t>
      </w:r>
      <w:r w:rsidR="005C7091">
        <w:rPr>
          <w:b/>
          <w:bCs/>
          <w:sz w:val="28"/>
          <w:szCs w:val="28"/>
        </w:rPr>
        <w:t>6</w:t>
      </w:r>
    </w:p>
    <w:p w:rsidR="00D90BF2" w:rsidRPr="00167DC4" w:rsidRDefault="00086595" w:rsidP="00D90BF2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5</w:t>
      </w:r>
      <w:r w:rsidR="00186CD4">
        <w:rPr>
          <w:b/>
          <w:bCs/>
          <w:sz w:val="28"/>
          <w:szCs w:val="28"/>
        </w:rPr>
        <w:t>:</w:t>
      </w:r>
      <w:r w:rsidR="00EF00C5">
        <w:rPr>
          <w:b/>
          <w:bCs/>
          <w:sz w:val="28"/>
          <w:szCs w:val="28"/>
        </w:rPr>
        <w:t>3</w:t>
      </w:r>
      <w:r w:rsidR="004F7CF1">
        <w:rPr>
          <w:b/>
          <w:bCs/>
          <w:sz w:val="28"/>
          <w:szCs w:val="28"/>
        </w:rPr>
        <w:t>0</w:t>
      </w:r>
      <w:r w:rsidR="00186CD4">
        <w:rPr>
          <w:b/>
          <w:bCs/>
          <w:sz w:val="28"/>
          <w:szCs w:val="28"/>
        </w:rPr>
        <w:t xml:space="preserve"> P.M.</w:t>
      </w:r>
    </w:p>
    <w:p w:rsidR="003E31E9" w:rsidRPr="00167DC4" w:rsidRDefault="0055588F" w:rsidP="003E31E9">
      <w:pPr>
        <w:spacing w:after="0"/>
        <w:jc w:val="center"/>
        <w:rPr>
          <w:b/>
          <w:bCs/>
          <w:i/>
          <w:sz w:val="28"/>
          <w:szCs w:val="28"/>
        </w:rPr>
      </w:pPr>
      <w:r w:rsidRPr="00167DC4">
        <w:rPr>
          <w:b/>
          <w:bCs/>
          <w:i/>
          <w:sz w:val="28"/>
          <w:szCs w:val="28"/>
        </w:rPr>
        <w:t xml:space="preserve">Preliminary </w:t>
      </w:r>
      <w:r w:rsidR="003E31E9" w:rsidRPr="00167DC4">
        <w:rPr>
          <w:b/>
          <w:bCs/>
          <w:i/>
          <w:sz w:val="28"/>
          <w:szCs w:val="28"/>
        </w:rPr>
        <w:t>A</w:t>
      </w:r>
      <w:r w:rsidR="00BD5EA3" w:rsidRPr="00167DC4">
        <w:rPr>
          <w:b/>
          <w:bCs/>
          <w:i/>
          <w:sz w:val="28"/>
          <w:szCs w:val="28"/>
        </w:rPr>
        <w:t>genda</w:t>
      </w:r>
    </w:p>
    <w:p w:rsidR="003634D6" w:rsidRDefault="003634D6" w:rsidP="003E31E9">
      <w:pPr>
        <w:spacing w:after="0"/>
        <w:jc w:val="center"/>
        <w:rPr>
          <w:b/>
          <w:bCs/>
          <w:szCs w:val="24"/>
        </w:rPr>
      </w:pPr>
    </w:p>
    <w:tbl>
      <w:tblPr>
        <w:tblStyle w:val="TableGrid"/>
        <w:tblW w:w="0" w:type="auto"/>
        <w:tblInd w:w="9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6"/>
        <w:gridCol w:w="222"/>
      </w:tblGrid>
      <w:tr w:rsidR="006D6824" w:rsidRPr="006D6824" w:rsidTr="002C6019">
        <w:tc>
          <w:tcPr>
            <w:tcW w:w="9726" w:type="dxa"/>
          </w:tcPr>
          <w:p w:rsidR="00BD5EA3" w:rsidRPr="00777CF2" w:rsidRDefault="00BD5EA3">
            <w:pPr>
              <w:rPr>
                <w:rFonts w:ascii="Arial" w:hAnsi="Arial" w:cs="Arial"/>
                <w:sz w:val="24"/>
                <w:szCs w:val="24"/>
              </w:rPr>
            </w:pPr>
          </w:p>
          <w:tbl>
            <w:tblPr>
              <w:tblStyle w:val="TableGrid"/>
              <w:tblW w:w="951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5"/>
              <w:gridCol w:w="550"/>
              <w:gridCol w:w="8811"/>
              <w:gridCol w:w="74"/>
            </w:tblGrid>
            <w:tr w:rsidR="00D82765" w:rsidRPr="00777CF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</w:tcPr>
                <w:p w:rsidR="00D82765" w:rsidRPr="00777CF2" w:rsidRDefault="00D82765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1.</w:t>
                  </w:r>
                </w:p>
              </w:tc>
              <w:tc>
                <w:tcPr>
                  <w:tcW w:w="8885" w:type="dxa"/>
                  <w:gridSpan w:val="2"/>
                </w:tcPr>
                <w:p w:rsidR="00D82765" w:rsidRPr="00777CF2" w:rsidRDefault="00D82765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Call to order</w:t>
                  </w:r>
                </w:p>
              </w:tc>
            </w:tr>
            <w:tr w:rsidR="005C527F" w:rsidRPr="00777CF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</w:tcPr>
                <w:p w:rsidR="005C527F" w:rsidRPr="00777CF2" w:rsidRDefault="005C527F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2.</w:t>
                  </w:r>
                </w:p>
              </w:tc>
              <w:tc>
                <w:tcPr>
                  <w:tcW w:w="8885" w:type="dxa"/>
                  <w:gridSpan w:val="2"/>
                </w:tcPr>
                <w:p w:rsidR="007B6EE5" w:rsidRPr="00777CF2" w:rsidRDefault="004A7AF6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Adoption of agenda</w:t>
                  </w:r>
                </w:p>
              </w:tc>
            </w:tr>
            <w:tr w:rsidR="000149A8" w:rsidRPr="00777CF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</w:tcPr>
                <w:p w:rsidR="000149A8" w:rsidRPr="00777CF2" w:rsidRDefault="000149A8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3.</w:t>
                  </w:r>
                </w:p>
              </w:tc>
              <w:tc>
                <w:tcPr>
                  <w:tcW w:w="8885" w:type="dxa"/>
                  <w:gridSpan w:val="2"/>
                </w:tcPr>
                <w:p w:rsidR="000149A8" w:rsidRPr="00777CF2" w:rsidRDefault="00561A50" w:rsidP="002F28BB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Approval of minutes</w:t>
                  </w:r>
                  <w:r w:rsidR="00046ED8"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 of</w:t>
                  </w:r>
                  <w:r w:rsidR="00CA0046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 </w:t>
                  </w:r>
                  <w:r w:rsidR="00B94488">
                    <w:rPr>
                      <w:rFonts w:ascii="Arial" w:hAnsi="Arial" w:cs="Arial"/>
                      <w:bCs/>
                      <w:sz w:val="24"/>
                      <w:szCs w:val="24"/>
                    </w:rPr>
                    <w:t>February 5</w:t>
                  </w:r>
                  <w:r w:rsidR="00174AD4">
                    <w:rPr>
                      <w:rFonts w:ascii="Arial" w:hAnsi="Arial" w:cs="Arial"/>
                      <w:bCs/>
                      <w:sz w:val="24"/>
                      <w:szCs w:val="24"/>
                    </w:rPr>
                    <w:t>,</w:t>
                  </w:r>
                  <w:r w:rsidR="00B94488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 2026,</w:t>
                  </w:r>
                  <w:r w:rsidR="00174AD4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 and </w:t>
                  </w:r>
                  <w:r w:rsidR="00B94488">
                    <w:rPr>
                      <w:rFonts w:ascii="Arial" w:hAnsi="Arial" w:cs="Arial"/>
                      <w:bCs/>
                      <w:sz w:val="24"/>
                      <w:szCs w:val="24"/>
                    </w:rPr>
                    <w:t>February 26</w:t>
                  </w:r>
                  <w:r w:rsidR="00174AD4">
                    <w:rPr>
                      <w:rFonts w:ascii="Arial" w:hAnsi="Arial" w:cs="Arial"/>
                      <w:bCs/>
                      <w:sz w:val="24"/>
                      <w:szCs w:val="24"/>
                    </w:rPr>
                    <w:t>, 202</w:t>
                  </w:r>
                  <w:r w:rsidR="005C7091">
                    <w:rPr>
                      <w:rFonts w:ascii="Arial" w:hAnsi="Arial" w:cs="Arial"/>
                      <w:bCs/>
                      <w:sz w:val="24"/>
                      <w:szCs w:val="24"/>
                    </w:rPr>
                    <w:t>6</w:t>
                  </w:r>
                </w:p>
              </w:tc>
            </w:tr>
            <w:tr w:rsidR="000530AC" w:rsidRPr="00777CF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</w:tcPr>
                <w:p w:rsidR="000530AC" w:rsidRPr="00777CF2" w:rsidRDefault="000530AC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4.</w:t>
                  </w:r>
                </w:p>
              </w:tc>
              <w:tc>
                <w:tcPr>
                  <w:tcW w:w="8885" w:type="dxa"/>
                  <w:gridSpan w:val="2"/>
                </w:tcPr>
                <w:p w:rsidR="000530AC" w:rsidRPr="00777CF2" w:rsidRDefault="000530AC" w:rsidP="00424DD0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Financial statement and B</w:t>
                  </w:r>
                  <w:r w:rsidR="00561A50"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an</w:t>
                  </w:r>
                  <w:r w:rsidR="00D15910"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k/C</w:t>
                  </w:r>
                  <w:r w:rsidR="002F28BB"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ash reconciliation for </w:t>
                  </w:r>
                  <w:r w:rsidR="00B94488">
                    <w:rPr>
                      <w:rFonts w:ascii="Arial" w:hAnsi="Arial" w:cs="Arial"/>
                      <w:bCs/>
                      <w:sz w:val="24"/>
                      <w:szCs w:val="24"/>
                    </w:rPr>
                    <w:t>January 2026</w:t>
                  </w:r>
                </w:p>
              </w:tc>
            </w:tr>
            <w:tr w:rsidR="003A30FF" w:rsidRPr="003A30FF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</w:tcPr>
                <w:p w:rsidR="003A30FF" w:rsidRPr="003A30FF" w:rsidRDefault="003A30FF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5.</w:t>
                  </w:r>
                </w:p>
              </w:tc>
              <w:tc>
                <w:tcPr>
                  <w:tcW w:w="8885" w:type="dxa"/>
                  <w:gridSpan w:val="2"/>
                </w:tcPr>
                <w:p w:rsidR="003A30FF" w:rsidRPr="003A30FF" w:rsidRDefault="003A30FF" w:rsidP="00424DD0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Approval to reject all bids for the relocating of the portable buildings to New Brockton High School</w:t>
                  </w:r>
                </w:p>
              </w:tc>
            </w:tr>
            <w:tr w:rsidR="003A30FF" w:rsidRPr="003A30FF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</w:tcPr>
                <w:p w:rsidR="003A30FF" w:rsidRPr="003A30FF" w:rsidRDefault="003A30FF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6.</w:t>
                  </w:r>
                </w:p>
              </w:tc>
              <w:tc>
                <w:tcPr>
                  <w:tcW w:w="8885" w:type="dxa"/>
                  <w:gridSpan w:val="2"/>
                </w:tcPr>
                <w:p w:rsidR="003A30FF" w:rsidRPr="003A30FF" w:rsidRDefault="003A30FF" w:rsidP="00424DD0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Approval to rebid the relocating of the portable buildings to New Brockton High School</w:t>
                  </w:r>
                </w:p>
              </w:tc>
            </w:tr>
            <w:tr w:rsidR="003A30FF" w:rsidRPr="003A30FF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</w:tcPr>
                <w:p w:rsidR="003A30FF" w:rsidRPr="003A30FF" w:rsidRDefault="00A65757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7</w:t>
                  </w:r>
                  <w:r w:rsidR="003A30FF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3A30FF" w:rsidRPr="003A30FF" w:rsidRDefault="003A30FF" w:rsidP="00424DD0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Approval to sell two</w:t>
                  </w:r>
                  <w:r w:rsidR="00A65757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 (2)</w:t>
                  </w: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 surplus buses to </w:t>
                  </w:r>
                  <w:proofErr w:type="spellStart"/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Opp</w:t>
                  </w:r>
                  <w:proofErr w:type="spellEnd"/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 City Schools</w:t>
                  </w:r>
                </w:p>
              </w:tc>
            </w:tr>
            <w:tr w:rsidR="00BD2421" w:rsidRPr="00777CF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</w:tcPr>
                <w:p w:rsidR="00BD2421" w:rsidRPr="00BD2421" w:rsidRDefault="00A65757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8</w:t>
                  </w:r>
                  <w:r w:rsidR="00BD2421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BD2421" w:rsidRPr="00BD2421" w:rsidRDefault="00B94488" w:rsidP="00424DD0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Approval of Revised Sexual Harassment Policy</w:t>
                  </w:r>
                </w:p>
              </w:tc>
            </w:tr>
            <w:tr w:rsidR="00B80E83" w:rsidRPr="00B80E83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</w:tcPr>
                <w:p w:rsidR="00B80E83" w:rsidRPr="00B80E83" w:rsidRDefault="00A65757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9</w:t>
                  </w:r>
                  <w:r w:rsidR="00B80E83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B80E83" w:rsidRPr="00B80E83" w:rsidRDefault="00B94488" w:rsidP="00424DD0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Principal Contract – Jared Robison</w:t>
                  </w:r>
                </w:p>
              </w:tc>
            </w:tr>
            <w:tr w:rsidR="00D03A44" w:rsidRPr="00D03A44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</w:tcPr>
                <w:p w:rsidR="00D03A44" w:rsidRPr="00D03A44" w:rsidRDefault="00A65757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10</w:t>
                  </w:r>
                  <w:r w:rsidR="00D03A44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. </w:t>
                  </w:r>
                </w:p>
              </w:tc>
              <w:tc>
                <w:tcPr>
                  <w:tcW w:w="8885" w:type="dxa"/>
                  <w:gridSpan w:val="2"/>
                </w:tcPr>
                <w:p w:rsidR="00D03A44" w:rsidRPr="00D03A44" w:rsidRDefault="00B94488" w:rsidP="00424DD0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Principal Contract – Bradley Bowers</w:t>
                  </w:r>
                </w:p>
              </w:tc>
            </w:tr>
            <w:tr w:rsidR="00B3652A" w:rsidRPr="00B3652A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</w:tcPr>
                <w:p w:rsidR="00B3652A" w:rsidRPr="00B3652A" w:rsidRDefault="00A65757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11</w:t>
                  </w:r>
                  <w:r w:rsidR="00B3652A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B3652A" w:rsidRPr="00B3652A" w:rsidRDefault="00B94488" w:rsidP="00424DD0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Principal Contract – Emily Herbert</w:t>
                  </w:r>
                </w:p>
              </w:tc>
            </w:tr>
            <w:tr w:rsidR="003A30FF" w:rsidRPr="003A30FF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</w:tcPr>
                <w:p w:rsidR="003A30FF" w:rsidRPr="003A30FF" w:rsidRDefault="00A65757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12</w:t>
                  </w:r>
                  <w:r w:rsidR="003A30FF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3A30FF" w:rsidRPr="003A30FF" w:rsidRDefault="003A30FF" w:rsidP="00424DD0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Approval of Chief </w:t>
                  </w:r>
                  <w:r w:rsidR="00A65757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School </w:t>
                  </w: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Financial Officer (CSFO) Contract</w:t>
                  </w:r>
                </w:p>
              </w:tc>
            </w:tr>
            <w:tr w:rsidR="00235F49" w:rsidRPr="00235F49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</w:tcPr>
                <w:p w:rsidR="00235F49" w:rsidRPr="00235F49" w:rsidRDefault="00A65757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13</w:t>
                  </w:r>
                  <w:r w:rsidR="00235F49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235F49" w:rsidRPr="00235F49" w:rsidRDefault="00235F49" w:rsidP="00424DD0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Approval of 2026-2027 School Calendar</w:t>
                  </w:r>
                </w:p>
              </w:tc>
            </w:tr>
            <w:tr w:rsidR="006674C8" w:rsidRPr="00777CF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</w:tcPr>
                <w:p w:rsidR="006674C8" w:rsidRPr="00777CF2" w:rsidRDefault="00235F49" w:rsidP="006674C8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1</w:t>
                  </w:r>
                  <w:r w:rsidR="00A65757">
                    <w:rPr>
                      <w:rFonts w:ascii="Arial" w:hAnsi="Arial" w:cs="Arial"/>
                      <w:bCs/>
                      <w:sz w:val="24"/>
                      <w:szCs w:val="24"/>
                    </w:rPr>
                    <w:t>4</w:t>
                  </w:r>
                  <w:r w:rsidR="006674C8"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6674C8" w:rsidRPr="00777CF2" w:rsidRDefault="006674C8" w:rsidP="006674C8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Executive Session</w:t>
                  </w:r>
                  <w:r w:rsidR="003649AA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 </w:t>
                  </w:r>
                  <w:r w:rsidR="001E579E">
                    <w:rPr>
                      <w:rFonts w:ascii="Arial" w:hAnsi="Arial" w:cs="Arial"/>
                      <w:bCs/>
                      <w:sz w:val="24"/>
                      <w:szCs w:val="24"/>
                    </w:rPr>
                    <w:t>(if needed)</w:t>
                  </w:r>
                  <w:bookmarkStart w:id="0" w:name="_GoBack"/>
                  <w:bookmarkEnd w:id="0"/>
                </w:p>
              </w:tc>
            </w:tr>
            <w:tr w:rsidR="006674C8" w:rsidRPr="00777CF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</w:tcPr>
                <w:p w:rsidR="006674C8" w:rsidRPr="00777CF2" w:rsidRDefault="006674C8" w:rsidP="006674C8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1</w:t>
                  </w:r>
                  <w:r w:rsidR="00A65757">
                    <w:rPr>
                      <w:rFonts w:ascii="Arial" w:hAnsi="Arial" w:cs="Arial"/>
                      <w:bCs/>
                      <w:sz w:val="24"/>
                      <w:szCs w:val="24"/>
                    </w:rPr>
                    <w:t>5</w:t>
                  </w: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6674C8" w:rsidRPr="00777CF2" w:rsidRDefault="006674C8" w:rsidP="006674C8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Personnel</w:t>
                  </w:r>
                </w:p>
              </w:tc>
            </w:tr>
            <w:tr w:rsidR="005C7091" w:rsidRPr="00777CF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</w:tcPr>
                <w:p w:rsidR="005C7091" w:rsidRPr="008A30B7" w:rsidRDefault="005C7091" w:rsidP="005C70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1</w:t>
                  </w:r>
                  <w:r w:rsidR="00A65757">
                    <w:rPr>
                      <w:rFonts w:ascii="Arial" w:hAnsi="Arial" w:cs="Arial"/>
                      <w:bCs/>
                      <w:sz w:val="24"/>
                      <w:szCs w:val="24"/>
                    </w:rPr>
                    <w:t>6</w:t>
                  </w: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5C7091" w:rsidRPr="008A30B7" w:rsidRDefault="005C7091" w:rsidP="005C70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Acknowledgments</w:t>
                  </w:r>
                </w:p>
              </w:tc>
            </w:tr>
            <w:tr w:rsidR="00895CC8" w:rsidRPr="00895CC8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</w:tcPr>
                <w:p w:rsidR="00895CC8" w:rsidRPr="00895CC8" w:rsidRDefault="00895CC8" w:rsidP="005C70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1</w:t>
                  </w:r>
                  <w:r w:rsidR="00A65757">
                    <w:rPr>
                      <w:rFonts w:ascii="Arial" w:hAnsi="Arial" w:cs="Arial"/>
                      <w:bCs/>
                      <w:sz w:val="24"/>
                      <w:szCs w:val="24"/>
                    </w:rPr>
                    <w:t>7</w:t>
                  </w: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895CC8" w:rsidRPr="00895CC8" w:rsidRDefault="00895CC8" w:rsidP="005C70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Superintendent’s Comments</w:t>
                  </w:r>
                </w:p>
              </w:tc>
            </w:tr>
            <w:tr w:rsidR="005C7091" w:rsidRPr="00777CF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</w:tcPr>
                <w:p w:rsidR="005C7091" w:rsidRPr="00777CF2" w:rsidRDefault="005C7091" w:rsidP="005C70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1</w:t>
                  </w:r>
                  <w:r w:rsidR="00A65757">
                    <w:rPr>
                      <w:rFonts w:ascii="Arial" w:hAnsi="Arial" w:cs="Arial"/>
                      <w:bCs/>
                      <w:sz w:val="24"/>
                      <w:szCs w:val="24"/>
                    </w:rPr>
                    <w:t>8</w:t>
                  </w: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5C7091" w:rsidRPr="00777CF2" w:rsidRDefault="005C7091" w:rsidP="005C70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Notice of next regular meeting</w:t>
                  </w: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 </w:t>
                  </w:r>
                  <w:r w:rsidR="00B94488">
                    <w:rPr>
                      <w:rFonts w:ascii="Arial" w:hAnsi="Arial" w:cs="Arial"/>
                      <w:bCs/>
                      <w:sz w:val="24"/>
                      <w:szCs w:val="24"/>
                    </w:rPr>
                    <w:t>April 9</w:t>
                  </w: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, 202</w:t>
                  </w: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6</w:t>
                  </w: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, 5:30 p.m.</w:t>
                  </w:r>
                </w:p>
              </w:tc>
            </w:tr>
            <w:tr w:rsidR="005C7091" w:rsidRPr="00777CF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</w:tcPr>
                <w:p w:rsidR="005C7091" w:rsidRPr="00777CF2" w:rsidRDefault="005C7091" w:rsidP="005C70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1</w:t>
                  </w:r>
                  <w:r w:rsidR="00A65757">
                    <w:rPr>
                      <w:rFonts w:ascii="Arial" w:hAnsi="Arial" w:cs="Arial"/>
                      <w:bCs/>
                      <w:sz w:val="24"/>
                      <w:szCs w:val="24"/>
                    </w:rPr>
                    <w:t>9</w:t>
                  </w: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5C7091" w:rsidRPr="00777CF2" w:rsidRDefault="005C7091" w:rsidP="005C70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Adjourn</w:t>
                  </w:r>
                </w:p>
              </w:tc>
            </w:tr>
            <w:tr w:rsidR="005C7091" w:rsidRPr="00777CF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</w:tcPr>
                <w:p w:rsidR="005C7091" w:rsidRPr="00777CF2" w:rsidRDefault="005C7091" w:rsidP="005C70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5C7091" w:rsidRPr="00777CF2" w:rsidRDefault="005C7091" w:rsidP="005C70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5C7091" w:rsidRPr="00777CF2" w:rsidTr="005B67FB">
              <w:trPr>
                <w:gridAfter w:val="1"/>
                <w:wAfter w:w="74" w:type="dxa"/>
                <w:trHeight w:val="288"/>
              </w:trPr>
              <w:tc>
                <w:tcPr>
                  <w:tcW w:w="625" w:type="dxa"/>
                  <w:gridSpan w:val="2"/>
                </w:tcPr>
                <w:p w:rsidR="005C7091" w:rsidRPr="00777CF2" w:rsidRDefault="005C7091" w:rsidP="005C70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11" w:type="dxa"/>
                </w:tcPr>
                <w:p w:rsidR="005C7091" w:rsidRPr="00777CF2" w:rsidRDefault="005C7091" w:rsidP="005C70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5C7091" w:rsidRPr="00777CF2" w:rsidTr="005B67FB">
              <w:trPr>
                <w:gridAfter w:val="1"/>
                <w:wAfter w:w="74" w:type="dxa"/>
                <w:trHeight w:val="288"/>
              </w:trPr>
              <w:tc>
                <w:tcPr>
                  <w:tcW w:w="625" w:type="dxa"/>
                  <w:gridSpan w:val="2"/>
                </w:tcPr>
                <w:p w:rsidR="005C7091" w:rsidRPr="00777CF2" w:rsidRDefault="005C7091" w:rsidP="005C70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11" w:type="dxa"/>
                </w:tcPr>
                <w:p w:rsidR="005C7091" w:rsidRPr="00777CF2" w:rsidRDefault="005C7091" w:rsidP="005C70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5C7091" w:rsidRPr="00777CF2" w:rsidTr="005B67FB">
              <w:trPr>
                <w:gridAfter w:val="1"/>
                <w:wAfter w:w="74" w:type="dxa"/>
                <w:trHeight w:val="288"/>
              </w:trPr>
              <w:tc>
                <w:tcPr>
                  <w:tcW w:w="625" w:type="dxa"/>
                  <w:gridSpan w:val="2"/>
                </w:tcPr>
                <w:p w:rsidR="005C7091" w:rsidRPr="00777CF2" w:rsidRDefault="005C7091" w:rsidP="005C70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11" w:type="dxa"/>
                </w:tcPr>
                <w:p w:rsidR="005C7091" w:rsidRPr="00777CF2" w:rsidRDefault="005C7091" w:rsidP="005C70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</w:tbl>
          <w:p w:rsidR="006D6824" w:rsidRPr="00777CF2" w:rsidRDefault="006D6824" w:rsidP="00860791">
            <w:pPr>
              <w:ind w:left="-288" w:firstLine="288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222" w:type="dxa"/>
          </w:tcPr>
          <w:p w:rsidR="006D6824" w:rsidRPr="00513CC1" w:rsidRDefault="006D6824" w:rsidP="006D6824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</w:p>
        </w:tc>
      </w:tr>
    </w:tbl>
    <w:p w:rsidR="006D6824" w:rsidRPr="006D6824" w:rsidRDefault="006D6824" w:rsidP="00367D12">
      <w:pPr>
        <w:spacing w:after="0"/>
        <w:rPr>
          <w:szCs w:val="24"/>
        </w:rPr>
      </w:pPr>
    </w:p>
    <w:sectPr w:rsidR="006D6824" w:rsidRPr="006D6824" w:rsidSect="00575AC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432" w:right="864" w:bottom="1440" w:left="14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304E6" w:rsidRDefault="00C304E6" w:rsidP="00153999">
      <w:pPr>
        <w:spacing w:after="0"/>
      </w:pPr>
      <w:r>
        <w:separator/>
      </w:r>
    </w:p>
  </w:endnote>
  <w:endnote w:type="continuationSeparator" w:id="0">
    <w:p w:rsidR="00C304E6" w:rsidRDefault="00C304E6" w:rsidP="001539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3999" w:rsidRDefault="001539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3999" w:rsidRDefault="001539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3999" w:rsidRDefault="001539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304E6" w:rsidRDefault="00C304E6" w:rsidP="00153999">
      <w:pPr>
        <w:spacing w:after="0"/>
      </w:pPr>
      <w:r>
        <w:separator/>
      </w:r>
    </w:p>
  </w:footnote>
  <w:footnote w:type="continuationSeparator" w:id="0">
    <w:p w:rsidR="00C304E6" w:rsidRDefault="00C304E6" w:rsidP="0015399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3999" w:rsidRDefault="001539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3999" w:rsidRDefault="001539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3999" w:rsidRDefault="001539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D024C1"/>
    <w:multiLevelType w:val="hybridMultilevel"/>
    <w:tmpl w:val="0C3805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F74759"/>
    <w:multiLevelType w:val="hybridMultilevel"/>
    <w:tmpl w:val="E3C6D2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665483"/>
    <w:multiLevelType w:val="hybridMultilevel"/>
    <w:tmpl w:val="3718F4F2"/>
    <w:lvl w:ilvl="0" w:tplc="CE6EF62A">
      <w:start w:val="1"/>
      <w:numFmt w:val="low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abstractNum w:abstractNumId="3" w15:restartNumberingAfterBreak="0">
    <w:nsid w:val="3E3A70C9"/>
    <w:multiLevelType w:val="hybridMultilevel"/>
    <w:tmpl w:val="4CAE38C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3F457122"/>
    <w:multiLevelType w:val="hybridMultilevel"/>
    <w:tmpl w:val="F03A831C"/>
    <w:lvl w:ilvl="0" w:tplc="907418CE">
      <w:start w:val="1"/>
      <w:numFmt w:val="low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abstractNum w:abstractNumId="5" w15:restartNumberingAfterBreak="0">
    <w:nsid w:val="5C8408EA"/>
    <w:multiLevelType w:val="hybridMultilevel"/>
    <w:tmpl w:val="C0F2A314"/>
    <w:lvl w:ilvl="0" w:tplc="24529F68">
      <w:start w:val="1"/>
      <w:numFmt w:val="upp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abstractNum w:abstractNumId="6" w15:restartNumberingAfterBreak="0">
    <w:nsid w:val="692B6AD8"/>
    <w:multiLevelType w:val="hybridMultilevel"/>
    <w:tmpl w:val="45067F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94A5586"/>
    <w:multiLevelType w:val="hybridMultilevel"/>
    <w:tmpl w:val="8D2406D4"/>
    <w:lvl w:ilvl="0" w:tplc="300A672C">
      <w:start w:val="1"/>
      <w:numFmt w:val="low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7"/>
  </w:num>
  <w:num w:numId="7">
    <w:abstractNumId w:val="2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03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sDCwNDW3MDE0MDRT0lEKTi0uzszPAykwN64FAMNIHb4tAAAA"/>
  </w:docVars>
  <w:rsids>
    <w:rsidRoot w:val="00636944"/>
    <w:rsid w:val="000003A3"/>
    <w:rsid w:val="0000462C"/>
    <w:rsid w:val="00006A65"/>
    <w:rsid w:val="00007617"/>
    <w:rsid w:val="000111B8"/>
    <w:rsid w:val="00011892"/>
    <w:rsid w:val="0001322A"/>
    <w:rsid w:val="000149A8"/>
    <w:rsid w:val="00014C60"/>
    <w:rsid w:val="00014D55"/>
    <w:rsid w:val="000166E1"/>
    <w:rsid w:val="00027281"/>
    <w:rsid w:val="00034DFC"/>
    <w:rsid w:val="0004030B"/>
    <w:rsid w:val="00041B9C"/>
    <w:rsid w:val="00046ED8"/>
    <w:rsid w:val="00047A1D"/>
    <w:rsid w:val="000530AC"/>
    <w:rsid w:val="00056251"/>
    <w:rsid w:val="00060A06"/>
    <w:rsid w:val="00063822"/>
    <w:rsid w:val="0006603C"/>
    <w:rsid w:val="00073D2B"/>
    <w:rsid w:val="00076E69"/>
    <w:rsid w:val="00080803"/>
    <w:rsid w:val="00081309"/>
    <w:rsid w:val="00086595"/>
    <w:rsid w:val="00086CFE"/>
    <w:rsid w:val="00093D16"/>
    <w:rsid w:val="000974C6"/>
    <w:rsid w:val="000A07C5"/>
    <w:rsid w:val="000A58FF"/>
    <w:rsid w:val="000B229D"/>
    <w:rsid w:val="000B2DE7"/>
    <w:rsid w:val="000B456C"/>
    <w:rsid w:val="000C44AB"/>
    <w:rsid w:val="000C5B39"/>
    <w:rsid w:val="000C6D70"/>
    <w:rsid w:val="000C6FE8"/>
    <w:rsid w:val="000D1DFF"/>
    <w:rsid w:val="000E72C4"/>
    <w:rsid w:val="000F04D2"/>
    <w:rsid w:val="000F141B"/>
    <w:rsid w:val="000F1432"/>
    <w:rsid w:val="000F1436"/>
    <w:rsid w:val="000F39DE"/>
    <w:rsid w:val="000F3C89"/>
    <w:rsid w:val="000F6FC9"/>
    <w:rsid w:val="001010FD"/>
    <w:rsid w:val="00101D23"/>
    <w:rsid w:val="001036F5"/>
    <w:rsid w:val="00107DF4"/>
    <w:rsid w:val="00112451"/>
    <w:rsid w:val="00117761"/>
    <w:rsid w:val="00117F63"/>
    <w:rsid w:val="00120B52"/>
    <w:rsid w:val="00120BB0"/>
    <w:rsid w:val="001264EC"/>
    <w:rsid w:val="001400B7"/>
    <w:rsid w:val="00141282"/>
    <w:rsid w:val="00145ADC"/>
    <w:rsid w:val="00153999"/>
    <w:rsid w:val="001558A1"/>
    <w:rsid w:val="001563DF"/>
    <w:rsid w:val="00156C17"/>
    <w:rsid w:val="0016355C"/>
    <w:rsid w:val="00167ABF"/>
    <w:rsid w:val="00167DC4"/>
    <w:rsid w:val="00170131"/>
    <w:rsid w:val="00174AD4"/>
    <w:rsid w:val="00177BB2"/>
    <w:rsid w:val="0018176E"/>
    <w:rsid w:val="001863B2"/>
    <w:rsid w:val="00186CD4"/>
    <w:rsid w:val="00192421"/>
    <w:rsid w:val="00194A76"/>
    <w:rsid w:val="001978CE"/>
    <w:rsid w:val="001A21F6"/>
    <w:rsid w:val="001A43F1"/>
    <w:rsid w:val="001B4B7C"/>
    <w:rsid w:val="001C12CF"/>
    <w:rsid w:val="001C61A9"/>
    <w:rsid w:val="001D1119"/>
    <w:rsid w:val="001E0224"/>
    <w:rsid w:val="001E579E"/>
    <w:rsid w:val="001E62E0"/>
    <w:rsid w:val="001E7DE4"/>
    <w:rsid w:val="0020149C"/>
    <w:rsid w:val="00211D7D"/>
    <w:rsid w:val="00211F13"/>
    <w:rsid w:val="00213252"/>
    <w:rsid w:val="0021574B"/>
    <w:rsid w:val="00216F3C"/>
    <w:rsid w:val="0023151C"/>
    <w:rsid w:val="00235F49"/>
    <w:rsid w:val="00242B67"/>
    <w:rsid w:val="00242E4A"/>
    <w:rsid w:val="002474AB"/>
    <w:rsid w:val="0025664A"/>
    <w:rsid w:val="00264513"/>
    <w:rsid w:val="00265EED"/>
    <w:rsid w:val="00286B7A"/>
    <w:rsid w:val="00292875"/>
    <w:rsid w:val="002962CF"/>
    <w:rsid w:val="002A6C9D"/>
    <w:rsid w:val="002B20D9"/>
    <w:rsid w:val="002B4AA2"/>
    <w:rsid w:val="002B5C85"/>
    <w:rsid w:val="002B68A7"/>
    <w:rsid w:val="002B734C"/>
    <w:rsid w:val="002C6019"/>
    <w:rsid w:val="002C75AE"/>
    <w:rsid w:val="002D15C2"/>
    <w:rsid w:val="002D4C4A"/>
    <w:rsid w:val="002D4ECE"/>
    <w:rsid w:val="002D6794"/>
    <w:rsid w:val="002E5FE4"/>
    <w:rsid w:val="002E7BEE"/>
    <w:rsid w:val="002F28BB"/>
    <w:rsid w:val="003016C9"/>
    <w:rsid w:val="00302413"/>
    <w:rsid w:val="003147DA"/>
    <w:rsid w:val="00316203"/>
    <w:rsid w:val="00320BEC"/>
    <w:rsid w:val="00323789"/>
    <w:rsid w:val="00323880"/>
    <w:rsid w:val="00332958"/>
    <w:rsid w:val="003339B2"/>
    <w:rsid w:val="00336FAD"/>
    <w:rsid w:val="003370CD"/>
    <w:rsid w:val="00340B29"/>
    <w:rsid w:val="00341766"/>
    <w:rsid w:val="003441A0"/>
    <w:rsid w:val="00346D25"/>
    <w:rsid w:val="00357633"/>
    <w:rsid w:val="003612FD"/>
    <w:rsid w:val="003634D6"/>
    <w:rsid w:val="00363E3B"/>
    <w:rsid w:val="003649AA"/>
    <w:rsid w:val="00367A8F"/>
    <w:rsid w:val="00367D12"/>
    <w:rsid w:val="00375896"/>
    <w:rsid w:val="00384ABF"/>
    <w:rsid w:val="00387FCF"/>
    <w:rsid w:val="0039446F"/>
    <w:rsid w:val="003964A2"/>
    <w:rsid w:val="00397712"/>
    <w:rsid w:val="0039793B"/>
    <w:rsid w:val="003A30FF"/>
    <w:rsid w:val="003A4A05"/>
    <w:rsid w:val="003A5580"/>
    <w:rsid w:val="003B0AB1"/>
    <w:rsid w:val="003B1D4B"/>
    <w:rsid w:val="003B34DF"/>
    <w:rsid w:val="003C3C9B"/>
    <w:rsid w:val="003E1DC6"/>
    <w:rsid w:val="003E31E9"/>
    <w:rsid w:val="003E3678"/>
    <w:rsid w:val="003E3CBB"/>
    <w:rsid w:val="003E749A"/>
    <w:rsid w:val="003F0D91"/>
    <w:rsid w:val="00400B34"/>
    <w:rsid w:val="0040113B"/>
    <w:rsid w:val="00402A96"/>
    <w:rsid w:val="004119A3"/>
    <w:rsid w:val="004141E2"/>
    <w:rsid w:val="00415E8E"/>
    <w:rsid w:val="0042417E"/>
    <w:rsid w:val="00424DD0"/>
    <w:rsid w:val="00424FBF"/>
    <w:rsid w:val="00447B09"/>
    <w:rsid w:val="00452B53"/>
    <w:rsid w:val="004541C3"/>
    <w:rsid w:val="004554B2"/>
    <w:rsid w:val="0045580F"/>
    <w:rsid w:val="0045596B"/>
    <w:rsid w:val="00456712"/>
    <w:rsid w:val="00464C62"/>
    <w:rsid w:val="00471E4F"/>
    <w:rsid w:val="00472AF1"/>
    <w:rsid w:val="0047514A"/>
    <w:rsid w:val="004773DE"/>
    <w:rsid w:val="00481454"/>
    <w:rsid w:val="00485205"/>
    <w:rsid w:val="0049156D"/>
    <w:rsid w:val="0049434C"/>
    <w:rsid w:val="0049565E"/>
    <w:rsid w:val="004A12EB"/>
    <w:rsid w:val="004A4B8A"/>
    <w:rsid w:val="004A5C59"/>
    <w:rsid w:val="004A7AF6"/>
    <w:rsid w:val="004B62DE"/>
    <w:rsid w:val="004C2F00"/>
    <w:rsid w:val="004C3489"/>
    <w:rsid w:val="004C5959"/>
    <w:rsid w:val="004C7B8B"/>
    <w:rsid w:val="004D3684"/>
    <w:rsid w:val="004D4461"/>
    <w:rsid w:val="004D5019"/>
    <w:rsid w:val="004D5683"/>
    <w:rsid w:val="004E1F13"/>
    <w:rsid w:val="004E370C"/>
    <w:rsid w:val="004E62A6"/>
    <w:rsid w:val="004F4587"/>
    <w:rsid w:val="004F4A2C"/>
    <w:rsid w:val="004F5D65"/>
    <w:rsid w:val="004F7CF1"/>
    <w:rsid w:val="0050218C"/>
    <w:rsid w:val="00507917"/>
    <w:rsid w:val="00513CC1"/>
    <w:rsid w:val="00520AD5"/>
    <w:rsid w:val="005227AE"/>
    <w:rsid w:val="005249B6"/>
    <w:rsid w:val="005400FF"/>
    <w:rsid w:val="005428BC"/>
    <w:rsid w:val="005433A2"/>
    <w:rsid w:val="00545B80"/>
    <w:rsid w:val="005509CD"/>
    <w:rsid w:val="00554CD6"/>
    <w:rsid w:val="0055588F"/>
    <w:rsid w:val="005563AC"/>
    <w:rsid w:val="00561A50"/>
    <w:rsid w:val="00562976"/>
    <w:rsid w:val="005657EB"/>
    <w:rsid w:val="00567784"/>
    <w:rsid w:val="00575AC9"/>
    <w:rsid w:val="00580055"/>
    <w:rsid w:val="0059560A"/>
    <w:rsid w:val="00597432"/>
    <w:rsid w:val="005A08E5"/>
    <w:rsid w:val="005A224A"/>
    <w:rsid w:val="005A59F2"/>
    <w:rsid w:val="005A6F05"/>
    <w:rsid w:val="005B30BD"/>
    <w:rsid w:val="005B64C3"/>
    <w:rsid w:val="005B67FB"/>
    <w:rsid w:val="005C2595"/>
    <w:rsid w:val="005C39CB"/>
    <w:rsid w:val="005C3B1B"/>
    <w:rsid w:val="005C527F"/>
    <w:rsid w:val="005C7091"/>
    <w:rsid w:val="005D1F16"/>
    <w:rsid w:val="005E5D81"/>
    <w:rsid w:val="005F1BAB"/>
    <w:rsid w:val="0061359E"/>
    <w:rsid w:val="00620A12"/>
    <w:rsid w:val="006237FF"/>
    <w:rsid w:val="00623D82"/>
    <w:rsid w:val="00630C5E"/>
    <w:rsid w:val="006337AE"/>
    <w:rsid w:val="00636944"/>
    <w:rsid w:val="00640391"/>
    <w:rsid w:val="00640C9A"/>
    <w:rsid w:val="00646C51"/>
    <w:rsid w:val="006537C7"/>
    <w:rsid w:val="00657D5F"/>
    <w:rsid w:val="00657F87"/>
    <w:rsid w:val="006637F0"/>
    <w:rsid w:val="006674C8"/>
    <w:rsid w:val="00667529"/>
    <w:rsid w:val="00673D22"/>
    <w:rsid w:val="006866ED"/>
    <w:rsid w:val="00693DED"/>
    <w:rsid w:val="006964E9"/>
    <w:rsid w:val="006A3DD5"/>
    <w:rsid w:val="006A3F6E"/>
    <w:rsid w:val="006C4A13"/>
    <w:rsid w:val="006C79D9"/>
    <w:rsid w:val="006D4F56"/>
    <w:rsid w:val="006D6824"/>
    <w:rsid w:val="006E08E1"/>
    <w:rsid w:val="006E0DA5"/>
    <w:rsid w:val="006E609B"/>
    <w:rsid w:val="007028DE"/>
    <w:rsid w:val="00711F4D"/>
    <w:rsid w:val="00716891"/>
    <w:rsid w:val="00724C3A"/>
    <w:rsid w:val="00737D51"/>
    <w:rsid w:val="0074144A"/>
    <w:rsid w:val="0074230A"/>
    <w:rsid w:val="007452A8"/>
    <w:rsid w:val="00745EB1"/>
    <w:rsid w:val="00746794"/>
    <w:rsid w:val="007560EC"/>
    <w:rsid w:val="007605BA"/>
    <w:rsid w:val="00760B17"/>
    <w:rsid w:val="00762A2C"/>
    <w:rsid w:val="007675F1"/>
    <w:rsid w:val="00772FCC"/>
    <w:rsid w:val="00773721"/>
    <w:rsid w:val="00776E91"/>
    <w:rsid w:val="00777CF2"/>
    <w:rsid w:val="007827F7"/>
    <w:rsid w:val="0078636C"/>
    <w:rsid w:val="0079154A"/>
    <w:rsid w:val="007A0A19"/>
    <w:rsid w:val="007A17FA"/>
    <w:rsid w:val="007A4959"/>
    <w:rsid w:val="007A4973"/>
    <w:rsid w:val="007A57B1"/>
    <w:rsid w:val="007B23F0"/>
    <w:rsid w:val="007B6747"/>
    <w:rsid w:val="007B6EE5"/>
    <w:rsid w:val="007C21CB"/>
    <w:rsid w:val="007C3575"/>
    <w:rsid w:val="007C5066"/>
    <w:rsid w:val="007C6C2E"/>
    <w:rsid w:val="007C7B42"/>
    <w:rsid w:val="007D2AE6"/>
    <w:rsid w:val="007E23C0"/>
    <w:rsid w:val="007F471F"/>
    <w:rsid w:val="007F4AF0"/>
    <w:rsid w:val="00800441"/>
    <w:rsid w:val="00820CBA"/>
    <w:rsid w:val="008228CA"/>
    <w:rsid w:val="00832A1D"/>
    <w:rsid w:val="008330FC"/>
    <w:rsid w:val="0084218F"/>
    <w:rsid w:val="00846F50"/>
    <w:rsid w:val="00850126"/>
    <w:rsid w:val="00857058"/>
    <w:rsid w:val="00860791"/>
    <w:rsid w:val="00863A28"/>
    <w:rsid w:val="008670F7"/>
    <w:rsid w:val="00873F00"/>
    <w:rsid w:val="00880BB1"/>
    <w:rsid w:val="008858F6"/>
    <w:rsid w:val="00895CC8"/>
    <w:rsid w:val="0089658E"/>
    <w:rsid w:val="008979B5"/>
    <w:rsid w:val="008A15D3"/>
    <w:rsid w:val="008A2E25"/>
    <w:rsid w:val="008A30B7"/>
    <w:rsid w:val="008A4A9E"/>
    <w:rsid w:val="008B3378"/>
    <w:rsid w:val="008B7C62"/>
    <w:rsid w:val="008C3024"/>
    <w:rsid w:val="008D45B0"/>
    <w:rsid w:val="008D5BF5"/>
    <w:rsid w:val="008E73E5"/>
    <w:rsid w:val="0090737C"/>
    <w:rsid w:val="00911C00"/>
    <w:rsid w:val="0091295F"/>
    <w:rsid w:val="00920F28"/>
    <w:rsid w:val="00927961"/>
    <w:rsid w:val="009344C9"/>
    <w:rsid w:val="00934FAC"/>
    <w:rsid w:val="00942159"/>
    <w:rsid w:val="00951187"/>
    <w:rsid w:val="0095503A"/>
    <w:rsid w:val="009573EC"/>
    <w:rsid w:val="00957C27"/>
    <w:rsid w:val="00964F0F"/>
    <w:rsid w:val="0096579D"/>
    <w:rsid w:val="00973EE0"/>
    <w:rsid w:val="00980606"/>
    <w:rsid w:val="00981E36"/>
    <w:rsid w:val="00984075"/>
    <w:rsid w:val="00985372"/>
    <w:rsid w:val="00986BEF"/>
    <w:rsid w:val="00992BDD"/>
    <w:rsid w:val="00997ACD"/>
    <w:rsid w:val="009A3B93"/>
    <w:rsid w:val="009A6B01"/>
    <w:rsid w:val="009B2891"/>
    <w:rsid w:val="009C4484"/>
    <w:rsid w:val="009C6A28"/>
    <w:rsid w:val="009D275E"/>
    <w:rsid w:val="009D4B22"/>
    <w:rsid w:val="009E3AF1"/>
    <w:rsid w:val="009E3C90"/>
    <w:rsid w:val="00A01F24"/>
    <w:rsid w:val="00A055F7"/>
    <w:rsid w:val="00A05D2C"/>
    <w:rsid w:val="00A06465"/>
    <w:rsid w:val="00A11F35"/>
    <w:rsid w:val="00A14642"/>
    <w:rsid w:val="00A15FAD"/>
    <w:rsid w:val="00A22A32"/>
    <w:rsid w:val="00A31FA8"/>
    <w:rsid w:val="00A332D9"/>
    <w:rsid w:val="00A3614E"/>
    <w:rsid w:val="00A37147"/>
    <w:rsid w:val="00A37BB5"/>
    <w:rsid w:val="00A41A4F"/>
    <w:rsid w:val="00A431AF"/>
    <w:rsid w:val="00A44BD0"/>
    <w:rsid w:val="00A450B7"/>
    <w:rsid w:val="00A50FA6"/>
    <w:rsid w:val="00A51286"/>
    <w:rsid w:val="00A54F27"/>
    <w:rsid w:val="00A568A9"/>
    <w:rsid w:val="00A65757"/>
    <w:rsid w:val="00A674C4"/>
    <w:rsid w:val="00A72D4B"/>
    <w:rsid w:val="00A83504"/>
    <w:rsid w:val="00A86CF0"/>
    <w:rsid w:val="00A9272B"/>
    <w:rsid w:val="00A93BBA"/>
    <w:rsid w:val="00A95437"/>
    <w:rsid w:val="00AA2295"/>
    <w:rsid w:val="00AA7D36"/>
    <w:rsid w:val="00AB148A"/>
    <w:rsid w:val="00AB2DE6"/>
    <w:rsid w:val="00AB3EFF"/>
    <w:rsid w:val="00AC1C68"/>
    <w:rsid w:val="00AC427F"/>
    <w:rsid w:val="00AC5D83"/>
    <w:rsid w:val="00AC6A2D"/>
    <w:rsid w:val="00AC7521"/>
    <w:rsid w:val="00AD049A"/>
    <w:rsid w:val="00AD72D8"/>
    <w:rsid w:val="00AD757E"/>
    <w:rsid w:val="00AE0B0E"/>
    <w:rsid w:val="00AE4769"/>
    <w:rsid w:val="00AE4A5E"/>
    <w:rsid w:val="00AE4C8C"/>
    <w:rsid w:val="00AF008B"/>
    <w:rsid w:val="00B00323"/>
    <w:rsid w:val="00B028EA"/>
    <w:rsid w:val="00B11EED"/>
    <w:rsid w:val="00B22AA7"/>
    <w:rsid w:val="00B25599"/>
    <w:rsid w:val="00B26133"/>
    <w:rsid w:val="00B261DD"/>
    <w:rsid w:val="00B264A1"/>
    <w:rsid w:val="00B30044"/>
    <w:rsid w:val="00B32A20"/>
    <w:rsid w:val="00B3652A"/>
    <w:rsid w:val="00B44346"/>
    <w:rsid w:val="00B45622"/>
    <w:rsid w:val="00B50BE5"/>
    <w:rsid w:val="00B534C7"/>
    <w:rsid w:val="00B53BF8"/>
    <w:rsid w:val="00B55062"/>
    <w:rsid w:val="00B57B77"/>
    <w:rsid w:val="00B603E8"/>
    <w:rsid w:val="00B615EC"/>
    <w:rsid w:val="00B6454C"/>
    <w:rsid w:val="00B80E83"/>
    <w:rsid w:val="00B84D3C"/>
    <w:rsid w:val="00B865F9"/>
    <w:rsid w:val="00B930C1"/>
    <w:rsid w:val="00B94488"/>
    <w:rsid w:val="00B94840"/>
    <w:rsid w:val="00B969C4"/>
    <w:rsid w:val="00B97C1A"/>
    <w:rsid w:val="00BA3383"/>
    <w:rsid w:val="00BB0D7A"/>
    <w:rsid w:val="00BB113E"/>
    <w:rsid w:val="00BB1A21"/>
    <w:rsid w:val="00BB24B5"/>
    <w:rsid w:val="00BC1DE9"/>
    <w:rsid w:val="00BC452D"/>
    <w:rsid w:val="00BC71A4"/>
    <w:rsid w:val="00BD1F60"/>
    <w:rsid w:val="00BD2421"/>
    <w:rsid w:val="00BD4450"/>
    <w:rsid w:val="00BD5EA3"/>
    <w:rsid w:val="00BE1A58"/>
    <w:rsid w:val="00BE6426"/>
    <w:rsid w:val="00BF10CA"/>
    <w:rsid w:val="00BF2B74"/>
    <w:rsid w:val="00BF2BF5"/>
    <w:rsid w:val="00BF3154"/>
    <w:rsid w:val="00C03C5F"/>
    <w:rsid w:val="00C07035"/>
    <w:rsid w:val="00C12186"/>
    <w:rsid w:val="00C24042"/>
    <w:rsid w:val="00C25D6D"/>
    <w:rsid w:val="00C304E6"/>
    <w:rsid w:val="00C42B9F"/>
    <w:rsid w:val="00C543A3"/>
    <w:rsid w:val="00C56A5B"/>
    <w:rsid w:val="00C60C26"/>
    <w:rsid w:val="00C62E95"/>
    <w:rsid w:val="00C63016"/>
    <w:rsid w:val="00C717BB"/>
    <w:rsid w:val="00C75019"/>
    <w:rsid w:val="00C760FB"/>
    <w:rsid w:val="00C767E8"/>
    <w:rsid w:val="00CA0046"/>
    <w:rsid w:val="00CA0347"/>
    <w:rsid w:val="00CA1E4F"/>
    <w:rsid w:val="00CA3E37"/>
    <w:rsid w:val="00CA4021"/>
    <w:rsid w:val="00CA475A"/>
    <w:rsid w:val="00CB06A9"/>
    <w:rsid w:val="00CB22B7"/>
    <w:rsid w:val="00CB6876"/>
    <w:rsid w:val="00CC326E"/>
    <w:rsid w:val="00CC41C3"/>
    <w:rsid w:val="00CD06B6"/>
    <w:rsid w:val="00CD51B1"/>
    <w:rsid w:val="00CD616C"/>
    <w:rsid w:val="00CE3274"/>
    <w:rsid w:val="00D000DD"/>
    <w:rsid w:val="00D00496"/>
    <w:rsid w:val="00D009F3"/>
    <w:rsid w:val="00D01905"/>
    <w:rsid w:val="00D03A44"/>
    <w:rsid w:val="00D11F38"/>
    <w:rsid w:val="00D13E38"/>
    <w:rsid w:val="00D15910"/>
    <w:rsid w:val="00D212F4"/>
    <w:rsid w:val="00D22437"/>
    <w:rsid w:val="00D25AB0"/>
    <w:rsid w:val="00D25C6D"/>
    <w:rsid w:val="00D3077A"/>
    <w:rsid w:val="00D3496A"/>
    <w:rsid w:val="00D44152"/>
    <w:rsid w:val="00D478A5"/>
    <w:rsid w:val="00D50073"/>
    <w:rsid w:val="00D5706F"/>
    <w:rsid w:val="00D5762C"/>
    <w:rsid w:val="00D6338A"/>
    <w:rsid w:val="00D70203"/>
    <w:rsid w:val="00D70D89"/>
    <w:rsid w:val="00D75F9E"/>
    <w:rsid w:val="00D818BF"/>
    <w:rsid w:val="00D81E52"/>
    <w:rsid w:val="00D82765"/>
    <w:rsid w:val="00D827A7"/>
    <w:rsid w:val="00D83FBC"/>
    <w:rsid w:val="00D90BF2"/>
    <w:rsid w:val="00D94AEE"/>
    <w:rsid w:val="00DA3FBF"/>
    <w:rsid w:val="00DB4BCE"/>
    <w:rsid w:val="00DB7E22"/>
    <w:rsid w:val="00DC3F58"/>
    <w:rsid w:val="00DC469C"/>
    <w:rsid w:val="00DC6A0B"/>
    <w:rsid w:val="00DC76A7"/>
    <w:rsid w:val="00DC7B66"/>
    <w:rsid w:val="00DD091D"/>
    <w:rsid w:val="00DD267F"/>
    <w:rsid w:val="00DD58C2"/>
    <w:rsid w:val="00DD6D99"/>
    <w:rsid w:val="00DF2662"/>
    <w:rsid w:val="00DF3317"/>
    <w:rsid w:val="00DF4B0C"/>
    <w:rsid w:val="00DF68AF"/>
    <w:rsid w:val="00DF79CF"/>
    <w:rsid w:val="00E01901"/>
    <w:rsid w:val="00E03C2C"/>
    <w:rsid w:val="00E05CAB"/>
    <w:rsid w:val="00E05E47"/>
    <w:rsid w:val="00E06012"/>
    <w:rsid w:val="00E15B24"/>
    <w:rsid w:val="00E24365"/>
    <w:rsid w:val="00E249BF"/>
    <w:rsid w:val="00E2661F"/>
    <w:rsid w:val="00E26DBE"/>
    <w:rsid w:val="00E33FAA"/>
    <w:rsid w:val="00E34030"/>
    <w:rsid w:val="00E37532"/>
    <w:rsid w:val="00E37742"/>
    <w:rsid w:val="00E40E21"/>
    <w:rsid w:val="00E426CE"/>
    <w:rsid w:val="00E44A78"/>
    <w:rsid w:val="00E51238"/>
    <w:rsid w:val="00E56A95"/>
    <w:rsid w:val="00E56BDD"/>
    <w:rsid w:val="00E576F9"/>
    <w:rsid w:val="00E643C5"/>
    <w:rsid w:val="00E76621"/>
    <w:rsid w:val="00E8250E"/>
    <w:rsid w:val="00E84C36"/>
    <w:rsid w:val="00E859D5"/>
    <w:rsid w:val="00E86AB0"/>
    <w:rsid w:val="00EA29E1"/>
    <w:rsid w:val="00EA5AC1"/>
    <w:rsid w:val="00EB0CE2"/>
    <w:rsid w:val="00EB182D"/>
    <w:rsid w:val="00EB1FD1"/>
    <w:rsid w:val="00EC1F13"/>
    <w:rsid w:val="00EC20AE"/>
    <w:rsid w:val="00EC3B74"/>
    <w:rsid w:val="00EC43F5"/>
    <w:rsid w:val="00EC7F0F"/>
    <w:rsid w:val="00ED24C7"/>
    <w:rsid w:val="00ED2879"/>
    <w:rsid w:val="00EE1835"/>
    <w:rsid w:val="00EE280A"/>
    <w:rsid w:val="00EE5B78"/>
    <w:rsid w:val="00EF00C5"/>
    <w:rsid w:val="00EF00D1"/>
    <w:rsid w:val="00EF3002"/>
    <w:rsid w:val="00F1323B"/>
    <w:rsid w:val="00F144BF"/>
    <w:rsid w:val="00F26D0B"/>
    <w:rsid w:val="00F31073"/>
    <w:rsid w:val="00F343F4"/>
    <w:rsid w:val="00F34EDE"/>
    <w:rsid w:val="00F518BB"/>
    <w:rsid w:val="00F52B3C"/>
    <w:rsid w:val="00F53245"/>
    <w:rsid w:val="00F56696"/>
    <w:rsid w:val="00F75ACC"/>
    <w:rsid w:val="00F7694F"/>
    <w:rsid w:val="00F90548"/>
    <w:rsid w:val="00F91BA6"/>
    <w:rsid w:val="00FA1487"/>
    <w:rsid w:val="00FA4777"/>
    <w:rsid w:val="00FB014C"/>
    <w:rsid w:val="00FB1218"/>
    <w:rsid w:val="00FB554C"/>
    <w:rsid w:val="00FB592E"/>
    <w:rsid w:val="00FC28A0"/>
    <w:rsid w:val="00FC450A"/>
    <w:rsid w:val="00FC73D0"/>
    <w:rsid w:val="00FC7510"/>
    <w:rsid w:val="00FD2C8D"/>
    <w:rsid w:val="00FD3924"/>
    <w:rsid w:val="00FE1C8A"/>
    <w:rsid w:val="00FE2FCD"/>
    <w:rsid w:val="00FE520B"/>
    <w:rsid w:val="00FE5516"/>
    <w:rsid w:val="00FE60BB"/>
    <w:rsid w:val="00FF7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3105"/>
    <o:shapelayout v:ext="edit">
      <o:idmap v:ext="edit" data="1"/>
    </o:shapelayout>
  </w:shapeDefaults>
  <w:decimalSymbol w:val="."/>
  <w:listSeparator w:val=","/>
  <w14:docId w14:val="0681BE43"/>
  <w15:docId w15:val="{C4A860AF-1413-481B-8CEA-75B43E7EB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077A"/>
    <w:pPr>
      <w:spacing w:after="0"/>
      <w:ind w:left="720"/>
      <w:contextualSpacing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rsid w:val="006D6824"/>
    <w:pPr>
      <w:spacing w:after="0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5399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53999"/>
  </w:style>
  <w:style w:type="paragraph" w:styleId="Footer">
    <w:name w:val="footer"/>
    <w:basedOn w:val="Normal"/>
    <w:link w:val="FooterChar"/>
    <w:uiPriority w:val="99"/>
    <w:unhideWhenUsed/>
    <w:rsid w:val="0015399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53999"/>
  </w:style>
  <w:style w:type="paragraph" w:styleId="BalloonText">
    <w:name w:val="Balloon Text"/>
    <w:basedOn w:val="Normal"/>
    <w:link w:val="BalloonTextChar"/>
    <w:uiPriority w:val="99"/>
    <w:semiHidden/>
    <w:unhideWhenUsed/>
    <w:rsid w:val="00E56BD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6B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208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5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4</TotalTime>
  <Pages>1</Pages>
  <Words>154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ffee County School System</Company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nna Hataway</dc:creator>
  <cp:lastModifiedBy>Kendra Thomas</cp:lastModifiedBy>
  <cp:revision>65</cp:revision>
  <cp:lastPrinted>2026-03-06T15:34:00Z</cp:lastPrinted>
  <dcterms:created xsi:type="dcterms:W3CDTF">2022-02-22T14:56:00Z</dcterms:created>
  <dcterms:modified xsi:type="dcterms:W3CDTF">2026-03-12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f45787fc29ca92d31a4135f5dd7efc5f823162b444305fd514a9de99d8fe47</vt:lpwstr>
  </property>
</Properties>
</file>